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B401" w14:textId="422E4A10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19622F">
        <w:rPr>
          <w:sz w:val="72"/>
          <w:szCs w:val="72"/>
        </w:rPr>
        <w:t>3</w:t>
      </w:r>
      <w:r w:rsidR="000D1046">
        <w:rPr>
          <w:sz w:val="72"/>
          <w:szCs w:val="72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20A5A351" w14:textId="045F1748" w:rsidR="006C2F8D" w:rsidRDefault="000D1046" w:rsidP="004A040B">
            <w:pPr>
              <w:pStyle w:val="ListParagraph"/>
              <w:numPr>
                <w:ilvl w:val="0"/>
                <w:numId w:val="7"/>
              </w:numPr>
            </w:pPr>
            <w:r>
              <w:t>Making trees for terrain</w:t>
            </w:r>
          </w:p>
          <w:p w14:paraId="4F0CC5F9" w14:textId="418BB590" w:rsidR="000D1046" w:rsidRDefault="000D1046" w:rsidP="004A040B">
            <w:pPr>
              <w:pStyle w:val="ListParagraph"/>
              <w:numPr>
                <w:ilvl w:val="0"/>
                <w:numId w:val="7"/>
              </w:numPr>
            </w:pPr>
            <w:r>
              <w:t>Creating grass</w:t>
            </w:r>
          </w:p>
          <w:p w14:paraId="530847F1" w14:textId="6FBEAB31" w:rsidR="00730FB5" w:rsidRDefault="00730FB5" w:rsidP="00730FB5">
            <w:pPr>
              <w:pStyle w:val="ListParagraph"/>
              <w:numPr>
                <w:ilvl w:val="0"/>
                <w:numId w:val="7"/>
              </w:numPr>
            </w:pPr>
            <w:r>
              <w:t>Painting grass on terrain</w:t>
            </w:r>
          </w:p>
          <w:p w14:paraId="00BA68E9" w14:textId="487768D3" w:rsidR="00730FB5" w:rsidRDefault="00730FB5" w:rsidP="00730FB5">
            <w:pPr>
              <w:pStyle w:val="ListParagraph"/>
              <w:numPr>
                <w:ilvl w:val="0"/>
                <w:numId w:val="7"/>
              </w:numPr>
            </w:pPr>
            <w:r>
              <w:t>Painting trees on terrain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B125006" w14:textId="520A1F45" w:rsidR="007C48D4" w:rsidRPr="007C48D4" w:rsidRDefault="006C2F8D" w:rsidP="004A040B">
            <w:r>
              <w:rPr>
                <w:b/>
                <w:bCs/>
              </w:rPr>
              <w:t>N.A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76309466" w14:textId="77777777" w:rsidR="00115EBE" w:rsidRDefault="00115EBE" w:rsidP="004A040B">
            <w:pPr>
              <w:rPr>
                <w:b/>
                <w:bCs/>
              </w:rPr>
            </w:pPr>
          </w:p>
          <w:p w14:paraId="40A61671" w14:textId="2F3F7CD2" w:rsidR="004A040B" w:rsidRPr="0019622F" w:rsidRDefault="0019622F" w:rsidP="004A040B">
            <w:pPr>
              <w:rPr>
                <w:b/>
                <w:bCs/>
              </w:rPr>
            </w:pPr>
            <w:r w:rsidRPr="0019622F">
              <w:rPr>
                <w:b/>
                <w:bCs/>
              </w:rPr>
              <w:t>N/A</w:t>
            </w:r>
          </w:p>
          <w:p w14:paraId="74635951" w14:textId="66F42E6E" w:rsidR="006C2F8D" w:rsidRPr="006C2F8D" w:rsidRDefault="006C2F8D" w:rsidP="004A040B"/>
        </w:tc>
      </w:tr>
    </w:tbl>
    <w:p w14:paraId="010D42EB" w14:textId="77777777" w:rsidR="000E13C7" w:rsidRPr="009C45FE" w:rsidRDefault="000E13C7" w:rsidP="009C45FE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4"/>
      </w:tblGrid>
      <w:tr w:rsidR="00E71F8B" w14:paraId="1D87A5BC" w14:textId="77777777" w:rsidTr="007B4B77">
        <w:tc>
          <w:tcPr>
            <w:tcW w:w="9021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B4B77">
        <w:tc>
          <w:tcPr>
            <w:tcW w:w="2127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3CDFD4CC" w14:textId="7EDAA72E" w:rsidR="00E71F8B" w:rsidRDefault="0019622F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 w:rsidR="00643041"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>
              <w:t>6</w:t>
            </w:r>
            <w:r w:rsidR="006C2F8D">
              <w:t xml:space="preserve"> May</w:t>
            </w:r>
            <w:r w:rsidR="00762F4B">
              <w:t xml:space="preserve"> 2021</w:t>
            </w:r>
          </w:p>
        </w:tc>
      </w:tr>
      <w:tr w:rsidR="00762F4B" w14:paraId="0E3180E9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B4B77">
        <w:tc>
          <w:tcPr>
            <w:tcW w:w="2127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198F6EA2" w14:textId="3B046369" w:rsidR="00F865B5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F865B5">
              <w:t>5:00PM – 6:00PM AWST</w:t>
            </w:r>
            <w:r w:rsidR="00762F4B">
              <w:br/>
            </w:r>
            <w:r w:rsidR="00F865B5">
              <w:t>1</w:t>
            </w:r>
            <w:r w:rsidR="00730FB5">
              <w:t>3</w:t>
            </w:r>
            <w:r w:rsidR="00F865B5">
              <w:t xml:space="preserve"> May 2021</w:t>
            </w:r>
          </w:p>
        </w:tc>
      </w:tr>
      <w:tr w:rsidR="00882C79" w14:paraId="37B41523" w14:textId="77777777" w:rsidTr="007B4B77">
        <w:tc>
          <w:tcPr>
            <w:tcW w:w="2127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proofErr w:type="spellStart"/>
            <w:r>
              <w:t>Github</w:t>
            </w:r>
            <w:proofErr w:type="spellEnd"/>
            <w:r>
              <w:t xml:space="preserve"> Name</w:t>
            </w:r>
          </w:p>
        </w:tc>
        <w:tc>
          <w:tcPr>
            <w:tcW w:w="6894" w:type="dxa"/>
          </w:tcPr>
          <w:p w14:paraId="37E06CA0" w14:textId="2152C735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19622F">
              <w:t>3</w:t>
            </w:r>
            <w:r w:rsidR="00730FB5">
              <w:t>1</w:t>
            </w:r>
            <w:r>
              <w:t>Examples</w:t>
            </w:r>
          </w:p>
        </w:tc>
      </w:tr>
      <w:tr w:rsidR="00762F4B" w14:paraId="51E6550A" w14:textId="77777777" w:rsidTr="007B4B77">
        <w:tc>
          <w:tcPr>
            <w:tcW w:w="2127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894" w:type="dxa"/>
          </w:tcPr>
          <w:p w14:paraId="1AC9FC72" w14:textId="4CEF47C3" w:rsidR="00762F4B" w:rsidRDefault="005E521D" w:rsidP="00604FC1">
            <w:pPr>
              <w:pStyle w:val="ListParagraph"/>
              <w:ind w:left="0"/>
            </w:pPr>
            <w:r>
              <w:t xml:space="preserve">1 hour </w:t>
            </w:r>
          </w:p>
        </w:tc>
      </w:tr>
      <w:tr w:rsidR="009E5BB2" w14:paraId="62E03C57" w14:textId="77777777" w:rsidTr="007B4B77">
        <w:tc>
          <w:tcPr>
            <w:tcW w:w="2127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894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3D317EB" w:rsidR="00990AD9" w:rsidRDefault="00730FB5" w:rsidP="00604FC1">
                  <w:pPr>
                    <w:pStyle w:val="ListParagraph"/>
                    <w:ind w:left="0"/>
                  </w:pPr>
                  <w:r>
                    <w:t>Made basic grass texture</w:t>
                  </w:r>
                </w:p>
              </w:tc>
            </w:tr>
            <w:tr w:rsidR="006C2F8D" w14:paraId="69E32608" w14:textId="77777777" w:rsidTr="00053B1C">
              <w:tc>
                <w:tcPr>
                  <w:tcW w:w="343" w:type="dxa"/>
                </w:tcPr>
                <w:p w14:paraId="1218479B" w14:textId="434896A3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487FCCDD" w14:textId="58E750F7" w:rsidR="006C2F8D" w:rsidRDefault="00730FB5" w:rsidP="00604FC1">
                  <w:pPr>
                    <w:pStyle w:val="ListParagraph"/>
                    <w:ind w:left="0"/>
                  </w:pPr>
                  <w:r>
                    <w:t>Made basic tree model</w:t>
                  </w:r>
                </w:p>
              </w:tc>
            </w:tr>
            <w:tr w:rsidR="006C2F8D" w14:paraId="0C958D6C" w14:textId="77777777" w:rsidTr="00F865B5">
              <w:trPr>
                <w:trHeight w:val="60"/>
              </w:trPr>
              <w:tc>
                <w:tcPr>
                  <w:tcW w:w="343" w:type="dxa"/>
                </w:tcPr>
                <w:p w14:paraId="79F480AF" w14:textId="52C7BCA9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3F9AE04" w14:textId="6E5281B7" w:rsidR="006C2F8D" w:rsidRDefault="00730FB5" w:rsidP="00604FC1">
                  <w:pPr>
                    <w:pStyle w:val="ListParagraph"/>
                    <w:ind w:left="0"/>
                  </w:pPr>
                  <w:r>
                    <w:t>Using sample assets</w:t>
                  </w:r>
                </w:p>
              </w:tc>
            </w:tr>
            <w:tr w:rsidR="00730FB5" w14:paraId="498804CD" w14:textId="77777777" w:rsidTr="00F865B5">
              <w:trPr>
                <w:trHeight w:val="60"/>
              </w:trPr>
              <w:tc>
                <w:tcPr>
                  <w:tcW w:w="343" w:type="dxa"/>
                </w:tcPr>
                <w:p w14:paraId="19E51A31" w14:textId="44F144EF" w:rsidR="00730FB5" w:rsidRDefault="00730FB5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52A799C" w14:textId="4238E84F" w:rsidR="00730FB5" w:rsidRDefault="00730FB5" w:rsidP="00604FC1">
                  <w:pPr>
                    <w:pStyle w:val="ListParagraph"/>
                    <w:ind w:left="0"/>
                  </w:pPr>
                  <w:r>
                    <w:t>Painted grass</w:t>
                  </w:r>
                </w:p>
              </w:tc>
            </w:tr>
            <w:tr w:rsidR="00730FB5" w:rsidRPr="00730FB5" w14:paraId="511FA4E8" w14:textId="77777777" w:rsidTr="00F865B5">
              <w:trPr>
                <w:trHeight w:val="60"/>
              </w:trPr>
              <w:tc>
                <w:tcPr>
                  <w:tcW w:w="343" w:type="dxa"/>
                </w:tcPr>
                <w:p w14:paraId="2002ED96" w14:textId="76EE627B" w:rsidR="00730FB5" w:rsidRPr="00730FB5" w:rsidRDefault="00730FB5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59979144" w14:textId="77777777" w:rsidR="00730FB5" w:rsidRDefault="00730FB5" w:rsidP="00604FC1">
                  <w:pPr>
                    <w:pStyle w:val="ListParagraph"/>
                    <w:ind w:left="0"/>
                  </w:pPr>
                  <w:r>
                    <w:t>Painted trees</w:t>
                  </w:r>
                </w:p>
                <w:p w14:paraId="2B615C53" w14:textId="72EF18CE" w:rsidR="00730FB5" w:rsidRPr="00730FB5" w:rsidRDefault="00730FB5" w:rsidP="00604FC1">
                  <w:pPr>
                    <w:pStyle w:val="ListParagraph"/>
                    <w:ind w:left="0"/>
                  </w:pP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B4B77">
        <w:tc>
          <w:tcPr>
            <w:tcW w:w="2127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894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EC262" w14:textId="77777777" w:rsidR="00E91219" w:rsidRDefault="00E91219" w:rsidP="009E5BB2">
      <w:pPr>
        <w:spacing w:after="0" w:line="240" w:lineRule="auto"/>
      </w:pPr>
      <w:r>
        <w:separator/>
      </w:r>
    </w:p>
  </w:endnote>
  <w:endnote w:type="continuationSeparator" w:id="0">
    <w:p w14:paraId="0764FEFC" w14:textId="77777777" w:rsidR="00E91219" w:rsidRDefault="00E91219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AC259" w14:textId="4AE08803" w:rsidR="009E5BB2" w:rsidRDefault="009E5BB2" w:rsidP="009E5BB2">
    <w:pPr>
      <w:pStyle w:val="Footer"/>
      <w:jc w:val="center"/>
    </w:pPr>
    <w:r>
      <w:t xml:space="preserve">Game Development Tutoring | </w:t>
    </w:r>
    <w:proofErr w:type="spellStart"/>
    <w:r>
      <w:t>Openic</w:t>
    </w:r>
    <w:proofErr w:type="spellEnd"/>
    <w:r>
      <w:t xml:space="preserve">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E2474" w14:textId="77777777" w:rsidR="00E91219" w:rsidRDefault="00E91219" w:rsidP="009E5BB2">
      <w:pPr>
        <w:spacing w:after="0" w:line="240" w:lineRule="auto"/>
      </w:pPr>
      <w:r>
        <w:separator/>
      </w:r>
    </w:p>
  </w:footnote>
  <w:footnote w:type="continuationSeparator" w:id="0">
    <w:p w14:paraId="555C4F8C" w14:textId="77777777" w:rsidR="00E91219" w:rsidRDefault="00E91219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D234" w14:textId="4D4F02DA" w:rsidR="009E5BB2" w:rsidRDefault="00FA168E">
    <w:pPr>
      <w:pStyle w:val="Header"/>
    </w:pPr>
    <w:r>
      <w:t xml:space="preserve">Session </w:t>
    </w:r>
    <w:r w:rsidR="0019622F">
      <w:t>3</w:t>
    </w:r>
    <w:r w:rsidR="000D1046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aa1AB1I7ZgsAAAA"/>
  </w:docVars>
  <w:rsids>
    <w:rsidRoot w:val="00604FC1"/>
    <w:rsid w:val="00002A31"/>
    <w:rsid w:val="000434EB"/>
    <w:rsid w:val="00053B1C"/>
    <w:rsid w:val="000D1046"/>
    <w:rsid w:val="000E13C7"/>
    <w:rsid w:val="000E34CC"/>
    <w:rsid w:val="000F7C52"/>
    <w:rsid w:val="0010280F"/>
    <w:rsid w:val="001106A7"/>
    <w:rsid w:val="00115EBE"/>
    <w:rsid w:val="00175699"/>
    <w:rsid w:val="00190B5B"/>
    <w:rsid w:val="0019622F"/>
    <w:rsid w:val="00202AF1"/>
    <w:rsid w:val="00223A96"/>
    <w:rsid w:val="00264414"/>
    <w:rsid w:val="00265B4B"/>
    <w:rsid w:val="00273AE6"/>
    <w:rsid w:val="003507FF"/>
    <w:rsid w:val="004A040B"/>
    <w:rsid w:val="00517947"/>
    <w:rsid w:val="005200ED"/>
    <w:rsid w:val="00565AB8"/>
    <w:rsid w:val="005B010A"/>
    <w:rsid w:val="005E521D"/>
    <w:rsid w:val="00604FC1"/>
    <w:rsid w:val="00612F7B"/>
    <w:rsid w:val="00625593"/>
    <w:rsid w:val="0062657D"/>
    <w:rsid w:val="0063741A"/>
    <w:rsid w:val="00643041"/>
    <w:rsid w:val="006726C4"/>
    <w:rsid w:val="006C2F8D"/>
    <w:rsid w:val="006E57AE"/>
    <w:rsid w:val="00711E1E"/>
    <w:rsid w:val="00717008"/>
    <w:rsid w:val="0072522C"/>
    <w:rsid w:val="00730FB5"/>
    <w:rsid w:val="00762F4B"/>
    <w:rsid w:val="007B4B77"/>
    <w:rsid w:val="007C48D4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E91219"/>
    <w:rsid w:val="00F222EB"/>
    <w:rsid w:val="00F366A9"/>
    <w:rsid w:val="00F865B5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34</cp:revision>
  <cp:lastPrinted>2021-01-31T12:04:00Z</cp:lastPrinted>
  <dcterms:created xsi:type="dcterms:W3CDTF">2021-02-09T07:56:00Z</dcterms:created>
  <dcterms:modified xsi:type="dcterms:W3CDTF">2021-05-13T09:45:00Z</dcterms:modified>
</cp:coreProperties>
</file>